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C3A356" w14:textId="77777777" w:rsidR="00E86FB6" w:rsidRDefault="00447C9C">
      <w:pPr>
        <w:pStyle w:val="a4"/>
      </w:pPr>
      <w:r>
        <w:t>Поиск файлов. Перенаправление ввода-вывода. Просмотр запущенных процессов</w:t>
      </w:r>
    </w:p>
    <w:p w14:paraId="425E0624" w14:textId="77777777" w:rsidR="00E86FB6" w:rsidRDefault="00447C9C">
      <w:pPr>
        <w:pStyle w:val="a5"/>
      </w:pPr>
      <w:r>
        <w:t>Лабораторная работа 8</w:t>
      </w:r>
    </w:p>
    <w:p w14:paraId="2C1E5C22" w14:textId="77777777" w:rsidR="00E86FB6" w:rsidRDefault="00447C9C">
      <w:pPr>
        <w:pStyle w:val="Author"/>
      </w:pPr>
      <w:r>
        <w:t>Смольняков Данил Евгеньевич</w:t>
      </w:r>
    </w:p>
    <w:p w14:paraId="23C16204" w14:textId="77777777" w:rsidR="00E86FB6" w:rsidRDefault="00447C9C">
      <w:pPr>
        <w:pStyle w:val="a6"/>
      </w:pPr>
      <w:r>
        <w:t>Архитектура компьютеров и ОС</w:t>
      </w:r>
    </w:p>
    <w:p w14:paraId="4CD9E8E0" w14:textId="77777777" w:rsidR="00E86FB6" w:rsidRDefault="00447C9C">
      <w:pPr>
        <w:pStyle w:val="1"/>
      </w:pPr>
      <w:bookmarkStart w:id="0" w:name="цель-работы"/>
      <w:r>
        <w:t>Цель работы</w:t>
      </w:r>
    </w:p>
    <w:p w14:paraId="5EC7C6C5" w14:textId="77777777" w:rsidR="00E86FB6" w:rsidRDefault="00447C9C">
      <w:pPr>
        <w:pStyle w:val="2"/>
      </w:pPr>
      <w:bookmarkStart w:id="1" w:name="цель"/>
      <w:r>
        <w:t>Цель</w:t>
      </w:r>
    </w:p>
    <w:p w14:paraId="312154E6" w14:textId="77777777" w:rsidR="00E86FB6" w:rsidRDefault="00447C9C">
      <w:pPr>
        <w:numPr>
          <w:ilvl w:val="0"/>
          <w:numId w:val="2"/>
        </w:numPr>
      </w:pPr>
      <w:r>
        <w:t>Освоить перенаправление ввода-вывода</w:t>
      </w:r>
    </w:p>
    <w:p w14:paraId="66C2D385" w14:textId="77777777" w:rsidR="00E86FB6" w:rsidRDefault="00447C9C">
      <w:pPr>
        <w:numPr>
          <w:ilvl w:val="0"/>
          <w:numId w:val="2"/>
        </w:numPr>
      </w:pPr>
      <w:r>
        <w:t>Научиться искать файлы и процессы</w:t>
      </w:r>
    </w:p>
    <w:p w14:paraId="5B397898" w14:textId="77777777" w:rsidR="00E86FB6" w:rsidRDefault="00447C9C">
      <w:pPr>
        <w:numPr>
          <w:ilvl w:val="0"/>
          <w:numId w:val="2"/>
        </w:numPr>
      </w:pPr>
      <w:r>
        <w:t>Понять управление задачами в Linux</w:t>
      </w:r>
    </w:p>
    <w:p w14:paraId="46D452E8" w14:textId="77777777" w:rsidR="00E86FB6" w:rsidRDefault="00AA164A">
      <w:r>
        <w:pict w14:anchorId="053A9D85">
          <v:rect id="_x0000_i1025" style="width:0;height:1.5pt" o:hralign="center" o:hrstd="t" o:hr="t"/>
        </w:pict>
      </w:r>
    </w:p>
    <w:p w14:paraId="5A7D7981" w14:textId="77777777" w:rsidR="00E86FB6" w:rsidRDefault="00447C9C">
      <w:pPr>
        <w:pStyle w:val="1"/>
      </w:pPr>
      <w:bookmarkStart w:id="2" w:name="скриншоты-и-описание-действий"/>
      <w:bookmarkEnd w:id="0"/>
      <w:bookmarkEnd w:id="1"/>
      <w:r>
        <w:t>Скриншоты и описание действий</w:t>
      </w:r>
    </w:p>
    <w:p w14:paraId="1AAB20EF" w14:textId="77777777" w:rsidR="00E86FB6" w:rsidRDefault="00447C9C">
      <w:pPr>
        <w:pStyle w:val="2"/>
      </w:pPr>
      <w:bookmarkStart w:id="3" w:name="фильтрация-файлов-с-расширением-.conf"/>
      <w:r>
        <w:t>1. Фильтрация файлов с расширением .conf</w:t>
      </w:r>
    </w:p>
    <w:p w14:paraId="321B26D9" w14:textId="77777777" w:rsidR="00E86FB6" w:rsidRDefault="00447C9C">
      <w:pPr>
        <w:pStyle w:val="Compact"/>
        <w:numPr>
          <w:ilvl w:val="0"/>
          <w:numId w:val="3"/>
        </w:numPr>
      </w:pPr>
      <w:r>
        <w:rPr>
          <w:b/>
          <w:bCs/>
        </w:rPr>
        <w:t>Действие:</w:t>
      </w:r>
      <w:r>
        <w:t xml:space="preserve"> Ищем в file.txt строки, содержащие .conf и записываем в conf.txt.</w:t>
      </w:r>
    </w:p>
    <w:p w14:paraId="56AE2B3F" w14:textId="6702E9ED" w:rsidR="00E86FB6" w:rsidRDefault="00447C9C">
      <w:pPr>
        <w:pStyle w:val="Compact"/>
        <w:numPr>
          <w:ilvl w:val="0"/>
          <w:numId w:val="3"/>
        </w:numPr>
      </w:pPr>
      <w:r>
        <w:rPr>
          <w:b/>
          <w:bCs/>
        </w:rPr>
        <w:t>Скриншот:</w:t>
      </w:r>
      <w:r w:rsidR="004B1878">
        <w:rPr>
          <w:b/>
          <w:bCs/>
          <w:noProof/>
        </w:rPr>
        <w:t xml:space="preserve"> </w:t>
      </w:r>
      <w:r w:rsidR="004B1878">
        <w:rPr>
          <w:b/>
          <w:bCs/>
          <w:noProof/>
        </w:rPr>
        <w:drawing>
          <wp:inline distT="0" distB="0" distL="0" distR="0" wp14:anchorId="7A77D452" wp14:editId="6A18FD0C">
            <wp:extent cx="5010150" cy="48577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0150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  <w:t>Фильтрация файлов с расширением .</w:t>
      </w:r>
      <w:proofErr w:type="spellStart"/>
      <w:r>
        <w:t>conf</w:t>
      </w:r>
      <w:proofErr w:type="spellEnd"/>
      <w:r>
        <w:t>:</w:t>
      </w:r>
    </w:p>
    <w:p w14:paraId="72BDF69C" w14:textId="77777777" w:rsidR="00E86FB6" w:rsidRDefault="00AA164A">
      <w:r>
        <w:pict w14:anchorId="34B9B19D">
          <v:rect id="_x0000_i1026" style="width:0;height:1.5pt" o:hralign="center" o:hrstd="t" o:hr="t"/>
        </w:pict>
      </w:r>
    </w:p>
    <w:p w14:paraId="7CAABFFF" w14:textId="77777777" w:rsidR="00E86FB6" w:rsidRDefault="00447C9C">
      <w:pPr>
        <w:pStyle w:val="2"/>
      </w:pPr>
      <w:bookmarkStart w:id="4" w:name="Xf1a14737b9df50e31662db1a22d5da06cf5ca14"/>
      <w:bookmarkEnd w:id="3"/>
      <w:r>
        <w:t>2. Поиск файлов, начинающихся на ‘c’ в домашнем каталоге</w:t>
      </w:r>
    </w:p>
    <w:p w14:paraId="3D948742" w14:textId="77777777" w:rsidR="00E86FB6" w:rsidRDefault="00447C9C">
      <w:pPr>
        <w:pStyle w:val="Compact"/>
        <w:numPr>
          <w:ilvl w:val="0"/>
          <w:numId w:val="4"/>
        </w:numPr>
      </w:pPr>
      <w:r>
        <w:rPr>
          <w:b/>
          <w:bCs/>
        </w:rPr>
        <w:t>Действие:</w:t>
      </w:r>
      <w:r>
        <w:t xml:space="preserve"> Поиск с помощью find ~ -name “c*” -print`.</w:t>
      </w:r>
    </w:p>
    <w:p w14:paraId="0615BEEE" w14:textId="5B160B0A" w:rsidR="00E86FB6" w:rsidRDefault="00447C9C">
      <w:pPr>
        <w:pStyle w:val="Compact"/>
        <w:numPr>
          <w:ilvl w:val="0"/>
          <w:numId w:val="4"/>
        </w:numPr>
      </w:pPr>
      <w:r>
        <w:rPr>
          <w:b/>
          <w:bCs/>
        </w:rPr>
        <w:lastRenderedPageBreak/>
        <w:t>Скриншот:</w:t>
      </w:r>
      <w:r w:rsidR="004B1878" w:rsidRPr="004B1878">
        <w:rPr>
          <w:b/>
          <w:bCs/>
          <w:noProof/>
        </w:rPr>
        <w:t xml:space="preserve"> </w:t>
      </w:r>
      <w:r w:rsidR="004B1878">
        <w:rPr>
          <w:b/>
          <w:bCs/>
          <w:noProof/>
        </w:rPr>
        <w:drawing>
          <wp:inline distT="0" distB="0" distL="0" distR="0" wp14:anchorId="28E2C707" wp14:editId="013DFE07">
            <wp:extent cx="5667375" cy="630428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932" cy="63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B1878">
        <w:rPr>
          <w:b/>
          <w:bCs/>
          <w:noProof/>
        </w:rPr>
        <w:lastRenderedPageBreak/>
        <w:drawing>
          <wp:inline distT="0" distB="0" distL="0" distR="0" wp14:anchorId="66B05FB2" wp14:editId="16C69385">
            <wp:extent cx="6153150" cy="7077075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707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  <w:t>Поиск файлов:</w:t>
      </w:r>
    </w:p>
    <w:p w14:paraId="0B4A5CAC" w14:textId="77777777" w:rsidR="00E86FB6" w:rsidRDefault="00AA164A">
      <w:r>
        <w:pict w14:anchorId="52DF93A6">
          <v:rect id="_x0000_i1027" style="width:0;height:1.5pt" o:hralign="center" o:hrstd="t" o:hr="t"/>
        </w:pict>
      </w:r>
    </w:p>
    <w:p w14:paraId="3ED1EC68" w14:textId="77777777" w:rsidR="00E86FB6" w:rsidRDefault="00447C9C">
      <w:pPr>
        <w:pStyle w:val="2"/>
      </w:pPr>
      <w:bookmarkStart w:id="5" w:name="вывод-файлов-из-etc-начинающихся-на-h"/>
      <w:bookmarkEnd w:id="4"/>
      <w:r>
        <w:t>3. Вывод файлов из /etc, начинающихся на ‘h’</w:t>
      </w:r>
    </w:p>
    <w:p w14:paraId="166714EB" w14:textId="77777777" w:rsidR="00E86FB6" w:rsidRDefault="00447C9C">
      <w:pPr>
        <w:pStyle w:val="Compact"/>
        <w:numPr>
          <w:ilvl w:val="0"/>
          <w:numId w:val="5"/>
        </w:numPr>
      </w:pPr>
      <w:r>
        <w:rPr>
          <w:b/>
          <w:bCs/>
        </w:rPr>
        <w:t>Действие:</w:t>
      </w:r>
      <w:r>
        <w:t xml:space="preserve"> Используем find с конвейером на less для постраничного просмотра.</w:t>
      </w:r>
    </w:p>
    <w:p w14:paraId="0B9A4B9F" w14:textId="683F1DE7" w:rsidR="00E86FB6" w:rsidRDefault="00447C9C">
      <w:pPr>
        <w:pStyle w:val="Compact"/>
        <w:numPr>
          <w:ilvl w:val="0"/>
          <w:numId w:val="5"/>
        </w:numPr>
      </w:pPr>
      <w:r>
        <w:rPr>
          <w:b/>
          <w:bCs/>
        </w:rPr>
        <w:lastRenderedPageBreak/>
        <w:t>Скриншот:</w:t>
      </w:r>
      <w:r w:rsidR="004B1878" w:rsidRPr="004B1878">
        <w:rPr>
          <w:b/>
          <w:bCs/>
          <w:noProof/>
        </w:rPr>
        <w:t xml:space="preserve"> </w:t>
      </w:r>
      <w:r w:rsidR="004B1878">
        <w:rPr>
          <w:b/>
          <w:bCs/>
          <w:noProof/>
        </w:rPr>
        <w:drawing>
          <wp:inline distT="0" distB="0" distL="0" distR="0" wp14:anchorId="4FA515DE" wp14:editId="2FEC8612">
            <wp:extent cx="5048250" cy="2613051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5367" cy="26270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  <w:t>Вывод файлов:</w:t>
      </w:r>
    </w:p>
    <w:p w14:paraId="3953DAD8" w14:textId="77777777" w:rsidR="00E86FB6" w:rsidRDefault="00AA164A">
      <w:r>
        <w:pict w14:anchorId="6630294F">
          <v:rect id="_x0000_i1028" style="width:0;height:1.5pt" o:hralign="center" o:hrstd="t" o:hr="t"/>
        </w:pict>
      </w:r>
    </w:p>
    <w:p w14:paraId="60FF6044" w14:textId="77777777" w:rsidR="00E86FB6" w:rsidRDefault="00447C9C">
      <w:pPr>
        <w:pStyle w:val="2"/>
      </w:pPr>
      <w:bookmarkStart w:id="6" w:name="фоновый-процесс-записи-log-файлов"/>
      <w:bookmarkEnd w:id="5"/>
      <w:r>
        <w:t>4. Фоновый процесс записи log-файлов</w:t>
      </w:r>
    </w:p>
    <w:p w14:paraId="401CFBB3" w14:textId="77777777" w:rsidR="00E86FB6" w:rsidRDefault="00447C9C">
      <w:pPr>
        <w:pStyle w:val="Compact"/>
        <w:numPr>
          <w:ilvl w:val="0"/>
          <w:numId w:val="6"/>
        </w:numPr>
      </w:pPr>
      <w:r>
        <w:rPr>
          <w:b/>
          <w:bCs/>
        </w:rPr>
        <w:t>Действие:</w:t>
      </w:r>
      <w:r>
        <w:t xml:space="preserve"> Запускаем поиск log-файлов в фоне.</w:t>
      </w:r>
    </w:p>
    <w:p w14:paraId="32F0EA8E" w14:textId="254B020B" w:rsidR="00E86FB6" w:rsidRDefault="00447C9C">
      <w:pPr>
        <w:pStyle w:val="Compact"/>
        <w:numPr>
          <w:ilvl w:val="0"/>
          <w:numId w:val="6"/>
        </w:numPr>
      </w:pPr>
      <w:r>
        <w:rPr>
          <w:b/>
          <w:bCs/>
        </w:rPr>
        <w:t>Скриншот:</w:t>
      </w:r>
      <w:r w:rsidR="004B1878" w:rsidRPr="004B1878">
        <w:rPr>
          <w:noProof/>
        </w:rPr>
        <w:t xml:space="preserve"> </w:t>
      </w:r>
      <w:r w:rsidR="004B1878">
        <w:rPr>
          <w:noProof/>
        </w:rPr>
        <w:drawing>
          <wp:inline distT="0" distB="0" distL="0" distR="0" wp14:anchorId="6CA70799" wp14:editId="73044444">
            <wp:extent cx="5667375" cy="466725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375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  <w:t xml:space="preserve">Фоновый процесс записи </w:t>
      </w:r>
      <w:proofErr w:type="spellStart"/>
      <w:r>
        <w:t>log</w:t>
      </w:r>
      <w:proofErr w:type="spellEnd"/>
      <w:r>
        <w:t>-файлов:</w:t>
      </w:r>
    </w:p>
    <w:p w14:paraId="5F630BF9" w14:textId="4849A9CA" w:rsidR="00E86FB6" w:rsidRDefault="00AA164A">
      <w:r>
        <w:pict w14:anchorId="60ADAC04">
          <v:rect id="_x0000_i1029" style="width:0;height:1.5pt" o:hralign="center" o:hrstd="t" o:hr="t"/>
        </w:pict>
      </w:r>
    </w:p>
    <w:p w14:paraId="75CF26BF" w14:textId="349F362A" w:rsidR="00E86FB6" w:rsidRDefault="00447C9C">
      <w:pPr>
        <w:pStyle w:val="2"/>
      </w:pPr>
      <w:bookmarkStart w:id="7" w:name="удаление-logfile."/>
      <w:bookmarkEnd w:id="6"/>
      <w:r>
        <w:t xml:space="preserve">5 </w:t>
      </w:r>
      <w:r w:rsidR="00042DFD">
        <w:t xml:space="preserve">Запуск </w:t>
      </w:r>
      <w:proofErr w:type="spellStart"/>
      <w:r w:rsidR="00042DFD">
        <w:t>gedit</w:t>
      </w:r>
      <w:proofErr w:type="spellEnd"/>
      <w:r w:rsidR="00042DFD">
        <w:t xml:space="preserve"> в фоне</w:t>
      </w:r>
      <w:r>
        <w:t>.</w:t>
      </w:r>
    </w:p>
    <w:p w14:paraId="270E5EAE" w14:textId="407ADE6B" w:rsidR="00E86FB6" w:rsidRDefault="00447C9C">
      <w:pPr>
        <w:pStyle w:val="Compact"/>
        <w:numPr>
          <w:ilvl w:val="0"/>
          <w:numId w:val="7"/>
        </w:numPr>
      </w:pPr>
      <w:r>
        <w:rPr>
          <w:b/>
          <w:bCs/>
        </w:rPr>
        <w:t>Действие:</w:t>
      </w:r>
      <w:r>
        <w:t xml:space="preserve"> </w:t>
      </w:r>
      <w:r w:rsidR="00042DFD">
        <w:t xml:space="preserve">Запуск </w:t>
      </w:r>
      <w:proofErr w:type="spellStart"/>
      <w:r w:rsidR="00042DFD">
        <w:t>gedit</w:t>
      </w:r>
      <w:proofErr w:type="spellEnd"/>
      <w:r w:rsidR="00042DFD">
        <w:t xml:space="preserve"> в фоне</w:t>
      </w:r>
      <w:r>
        <w:t>.</w:t>
      </w:r>
    </w:p>
    <w:p w14:paraId="6D530543" w14:textId="6BECE413" w:rsidR="00E86FB6" w:rsidRDefault="00447C9C">
      <w:pPr>
        <w:pStyle w:val="Compact"/>
        <w:numPr>
          <w:ilvl w:val="0"/>
          <w:numId w:val="7"/>
        </w:numPr>
      </w:pPr>
      <w:r>
        <w:rPr>
          <w:b/>
          <w:bCs/>
        </w:rPr>
        <w:t>Скриншот:</w:t>
      </w:r>
      <w:r w:rsidR="004B1878">
        <w:rPr>
          <w:b/>
          <w:bCs/>
          <w:noProof/>
        </w:rPr>
        <w:drawing>
          <wp:inline distT="0" distB="0" distL="0" distR="0" wp14:anchorId="55D1D915" wp14:editId="6CCCB7D5">
            <wp:extent cx="5667375" cy="59055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375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  <w:r w:rsidR="00042DFD">
        <w:t xml:space="preserve">Запуск </w:t>
      </w:r>
      <w:proofErr w:type="spellStart"/>
      <w:r w:rsidR="00042DFD">
        <w:t>gedit</w:t>
      </w:r>
      <w:proofErr w:type="spellEnd"/>
      <w:r w:rsidR="00042DFD">
        <w:t xml:space="preserve"> в фоне</w:t>
      </w:r>
      <w:r>
        <w:t>:</w:t>
      </w:r>
    </w:p>
    <w:p w14:paraId="24FDC331" w14:textId="77777777" w:rsidR="00E86FB6" w:rsidRDefault="00AA164A">
      <w:r>
        <w:pict w14:anchorId="01ACFA03">
          <v:rect id="_x0000_i1030" style="width:0;height:1.5pt" o:hralign="center" o:hrstd="t" o:hr="t"/>
        </w:pict>
      </w:r>
    </w:p>
    <w:p w14:paraId="3635FF5A" w14:textId="06E85919" w:rsidR="00E86FB6" w:rsidRDefault="00447C9C">
      <w:pPr>
        <w:pStyle w:val="2"/>
      </w:pPr>
      <w:bookmarkStart w:id="8" w:name="X0cf3618dfc878aba4b958dc772dc380f0d6b115"/>
      <w:bookmarkEnd w:id="7"/>
      <w:r>
        <w:t xml:space="preserve">6. Завершение процесса </w:t>
      </w:r>
      <w:proofErr w:type="spellStart"/>
      <w:r>
        <w:t>gedit</w:t>
      </w:r>
      <w:proofErr w:type="spellEnd"/>
    </w:p>
    <w:p w14:paraId="5091DD49" w14:textId="1EE376FC" w:rsidR="00E86FB6" w:rsidRDefault="00447C9C">
      <w:pPr>
        <w:pStyle w:val="Compact"/>
        <w:numPr>
          <w:ilvl w:val="0"/>
          <w:numId w:val="8"/>
        </w:numPr>
      </w:pPr>
      <w:r>
        <w:rPr>
          <w:b/>
          <w:bCs/>
        </w:rPr>
        <w:t>Действие:</w:t>
      </w:r>
      <w:r>
        <w:t xml:space="preserve"> </w:t>
      </w:r>
      <w:r w:rsidR="00042DFD">
        <w:t>З</w:t>
      </w:r>
      <w:r>
        <w:t xml:space="preserve">авершение процесса </w:t>
      </w:r>
      <w:proofErr w:type="spellStart"/>
      <w:r>
        <w:t>gedit</w:t>
      </w:r>
      <w:proofErr w:type="spellEnd"/>
      <w:r>
        <w:t>.</w:t>
      </w:r>
    </w:p>
    <w:p w14:paraId="06E31F33" w14:textId="59E6BC62" w:rsidR="00E86FB6" w:rsidRDefault="00447C9C">
      <w:pPr>
        <w:pStyle w:val="Compact"/>
        <w:numPr>
          <w:ilvl w:val="0"/>
          <w:numId w:val="8"/>
        </w:numPr>
      </w:pPr>
      <w:r>
        <w:rPr>
          <w:b/>
          <w:bCs/>
        </w:rPr>
        <w:t>Скриншот:</w:t>
      </w:r>
      <w:r w:rsidR="004B1878" w:rsidRPr="004B1878">
        <w:rPr>
          <w:noProof/>
        </w:rPr>
        <w:t xml:space="preserve"> </w:t>
      </w:r>
      <w:r>
        <w:br/>
        <w:t>З</w:t>
      </w:r>
      <w:r w:rsidR="00042DFD">
        <w:t>авершение</w:t>
      </w:r>
      <w:r>
        <w:t xml:space="preserve"> </w:t>
      </w:r>
      <w:proofErr w:type="spellStart"/>
      <w:r>
        <w:t>gedit</w:t>
      </w:r>
      <w:proofErr w:type="spellEnd"/>
      <w:r>
        <w:t>:</w:t>
      </w:r>
    </w:p>
    <w:p w14:paraId="5230ADA9" w14:textId="77777777" w:rsidR="00E86FB6" w:rsidRDefault="00AA164A">
      <w:r>
        <w:pict w14:anchorId="63FFEF6C">
          <v:rect id="_x0000_i1031" style="width:0;height:1.5pt" o:hralign="center" o:hrstd="t" o:hr="t"/>
        </w:pict>
      </w:r>
    </w:p>
    <w:p w14:paraId="308306D6" w14:textId="77777777" w:rsidR="00E86FB6" w:rsidRDefault="00447C9C">
      <w:pPr>
        <w:pStyle w:val="2"/>
      </w:pPr>
      <w:bookmarkStart w:id="9" w:name="выполнение-df-и-du"/>
      <w:bookmarkEnd w:id="8"/>
      <w:r>
        <w:t>7. Выполнение df и du</w:t>
      </w:r>
    </w:p>
    <w:p w14:paraId="2DA9FC70" w14:textId="77777777" w:rsidR="00E86FB6" w:rsidRDefault="00447C9C">
      <w:pPr>
        <w:pStyle w:val="Compact"/>
        <w:numPr>
          <w:ilvl w:val="0"/>
          <w:numId w:val="9"/>
        </w:numPr>
      </w:pPr>
      <w:r>
        <w:rPr>
          <w:b/>
          <w:bCs/>
        </w:rPr>
        <w:t>Действие:</w:t>
      </w:r>
      <w:r>
        <w:t xml:space="preserve"> Читаем справку.</w:t>
      </w:r>
    </w:p>
    <w:p w14:paraId="6D460D1B" w14:textId="2EA872C2" w:rsidR="00E86FB6" w:rsidRDefault="00447C9C">
      <w:pPr>
        <w:pStyle w:val="Compact"/>
        <w:numPr>
          <w:ilvl w:val="0"/>
          <w:numId w:val="9"/>
        </w:numPr>
      </w:pPr>
      <w:r>
        <w:rPr>
          <w:b/>
          <w:bCs/>
        </w:rPr>
        <w:lastRenderedPageBreak/>
        <w:t>Скриншот:</w:t>
      </w:r>
      <w:r w:rsidR="004B1878" w:rsidRPr="004B1878">
        <w:rPr>
          <w:noProof/>
        </w:rPr>
        <w:t xml:space="preserve"> </w:t>
      </w:r>
      <w:r w:rsidR="004B1878">
        <w:rPr>
          <w:noProof/>
        </w:rPr>
        <w:drawing>
          <wp:inline distT="0" distB="0" distL="0" distR="0" wp14:anchorId="1BDA02CF" wp14:editId="15AA7287">
            <wp:extent cx="5629275" cy="565721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9328" cy="56572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  <w:t xml:space="preserve">Выполнение </w:t>
      </w:r>
      <w:proofErr w:type="spellStart"/>
      <w:r>
        <w:t>df</w:t>
      </w:r>
      <w:proofErr w:type="spellEnd"/>
      <w:r>
        <w:t xml:space="preserve"> и </w:t>
      </w:r>
      <w:proofErr w:type="spellStart"/>
      <w:r>
        <w:t>du</w:t>
      </w:r>
      <w:proofErr w:type="spellEnd"/>
      <w:r>
        <w:t>:</w:t>
      </w:r>
    </w:p>
    <w:p w14:paraId="3371BC65" w14:textId="77777777" w:rsidR="00E86FB6" w:rsidRDefault="00AA164A">
      <w:r>
        <w:pict w14:anchorId="6C90F420">
          <v:rect id="_x0000_i1032" style="width:0;height:1.5pt" o:hralign="center" o:hrstd="t" o:hr="t"/>
        </w:pict>
      </w:r>
    </w:p>
    <w:p w14:paraId="2D5544A3" w14:textId="77777777" w:rsidR="00E86FB6" w:rsidRDefault="00447C9C">
      <w:pPr>
        <w:pStyle w:val="2"/>
      </w:pPr>
      <w:bookmarkStart w:id="10" w:name="поиск-директорий-в-домашнем-каталоге"/>
      <w:bookmarkEnd w:id="9"/>
      <w:r>
        <w:t>8. Поиск директорий в домашнем каталоге</w:t>
      </w:r>
    </w:p>
    <w:p w14:paraId="3B36E1CE" w14:textId="77777777" w:rsidR="00E86FB6" w:rsidRDefault="00447C9C">
      <w:pPr>
        <w:pStyle w:val="Compact"/>
        <w:numPr>
          <w:ilvl w:val="0"/>
          <w:numId w:val="10"/>
        </w:numPr>
      </w:pPr>
      <w:r>
        <w:rPr>
          <w:b/>
          <w:bCs/>
        </w:rPr>
        <w:t>Действие:</w:t>
      </w:r>
      <w:r>
        <w:t xml:space="preserve"> Ищем только директории с помощью find ~ -type d -print.</w:t>
      </w:r>
    </w:p>
    <w:p w14:paraId="43816557" w14:textId="51869782" w:rsidR="00E86FB6" w:rsidRDefault="00447C9C">
      <w:pPr>
        <w:pStyle w:val="Compact"/>
        <w:numPr>
          <w:ilvl w:val="0"/>
          <w:numId w:val="10"/>
        </w:numPr>
      </w:pPr>
      <w:r>
        <w:rPr>
          <w:b/>
          <w:bCs/>
        </w:rPr>
        <w:lastRenderedPageBreak/>
        <w:t>Скриншот:</w:t>
      </w:r>
      <w:r w:rsidR="004B1878" w:rsidRPr="004B1878">
        <w:rPr>
          <w:noProof/>
        </w:rPr>
        <w:t xml:space="preserve"> </w:t>
      </w:r>
      <w:r w:rsidR="004B1878">
        <w:rPr>
          <w:noProof/>
        </w:rPr>
        <w:drawing>
          <wp:inline distT="0" distB="0" distL="0" distR="0" wp14:anchorId="062E4C65" wp14:editId="39356C40">
            <wp:extent cx="5162550" cy="7153275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0" cy="715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  <w:t>Поиск директорий в домашнем каталоге:</w:t>
      </w:r>
    </w:p>
    <w:p w14:paraId="56199BB6" w14:textId="77777777" w:rsidR="00E86FB6" w:rsidRDefault="00AA164A">
      <w:r>
        <w:pict w14:anchorId="0FF26411">
          <v:rect id="_x0000_i1033" style="width:0;height:1.5pt" o:hralign="center" o:hrstd="t" o:hr="t"/>
        </w:pict>
      </w:r>
    </w:p>
    <w:p w14:paraId="2F777E8B" w14:textId="77777777" w:rsidR="00E86FB6" w:rsidRDefault="00447C9C">
      <w:pPr>
        <w:pStyle w:val="1"/>
      </w:pPr>
      <w:bookmarkStart w:id="11" w:name="контрольные-вопросы"/>
      <w:bookmarkEnd w:id="2"/>
      <w:bookmarkEnd w:id="10"/>
      <w:r>
        <w:lastRenderedPageBreak/>
        <w:t>Контрольные вопросы</w:t>
      </w:r>
    </w:p>
    <w:p w14:paraId="163E63C7" w14:textId="77777777" w:rsidR="00E86FB6" w:rsidRDefault="00447C9C">
      <w:pPr>
        <w:pStyle w:val="2"/>
      </w:pPr>
      <w:bookmarkStart w:id="12" w:name="ответы"/>
      <w:r>
        <w:t>Ответы</w:t>
      </w:r>
    </w:p>
    <w:p w14:paraId="7286957E" w14:textId="77777777" w:rsidR="00E86FB6" w:rsidRDefault="00447C9C">
      <w:pPr>
        <w:pStyle w:val="FirstParagraph"/>
      </w:pPr>
      <w:r>
        <w:t>1.Потоки ввода-вывода: stdin, stdout, stderr</w:t>
      </w:r>
    </w:p>
    <w:p w14:paraId="3021F890" w14:textId="77777777" w:rsidR="00E86FB6" w:rsidRDefault="00447C9C">
      <w:pPr>
        <w:pStyle w:val="a0"/>
      </w:pPr>
      <w:r>
        <w:t>2.Разница &gt; и &gt;&gt;: перезапись, дополнение</w:t>
      </w:r>
    </w:p>
    <w:p w14:paraId="22497478" w14:textId="77777777" w:rsidR="00E86FB6" w:rsidRDefault="00447C9C">
      <w:pPr>
        <w:pStyle w:val="a0"/>
      </w:pPr>
      <w:r>
        <w:t>3.Конвейер: передача вывода</w:t>
      </w:r>
    </w:p>
    <w:p w14:paraId="7705F65C" w14:textId="77777777" w:rsidR="00E86FB6" w:rsidRDefault="00447C9C">
      <w:pPr>
        <w:pStyle w:val="a0"/>
      </w:pPr>
      <w:r>
        <w:t>4.Процесс/программа: выполнение, файл</w:t>
      </w:r>
    </w:p>
    <w:p w14:paraId="3AC90E4D" w14:textId="77777777" w:rsidR="00E86FB6" w:rsidRDefault="00447C9C">
      <w:pPr>
        <w:pStyle w:val="a0"/>
      </w:pPr>
      <w:r>
        <w:t>5.PID/GID: идентификаторы процесса/группы</w:t>
      </w:r>
    </w:p>
    <w:p w14:paraId="4E366295" w14:textId="77777777" w:rsidR="00E86FB6" w:rsidRDefault="00447C9C">
      <w:pPr>
        <w:pStyle w:val="a0"/>
      </w:pPr>
      <w:r>
        <w:t>6.Управление задачами: jobs, kill</w:t>
      </w:r>
    </w:p>
    <w:p w14:paraId="1770DA54" w14:textId="77777777" w:rsidR="00E86FB6" w:rsidRDefault="00447C9C">
      <w:pPr>
        <w:pStyle w:val="a0"/>
      </w:pPr>
      <w:r>
        <w:t>7.top/htop: мониторинг процессов</w:t>
      </w:r>
    </w:p>
    <w:p w14:paraId="5F748714" w14:textId="77777777" w:rsidR="00E86FB6" w:rsidRDefault="00447C9C">
      <w:pPr>
        <w:pStyle w:val="a0"/>
      </w:pPr>
      <w:r>
        <w:t>8.Поиск файлов: find (пример)</w:t>
      </w:r>
    </w:p>
    <w:p w14:paraId="146EFDCF" w14:textId="77777777" w:rsidR="00E86FB6" w:rsidRDefault="00447C9C">
      <w:pPr>
        <w:pStyle w:val="a0"/>
      </w:pPr>
      <w:r>
        <w:t>9.Поиск по содержимому: grep -r</w:t>
      </w:r>
    </w:p>
    <w:p w14:paraId="010BA520" w14:textId="77777777" w:rsidR="00E86FB6" w:rsidRDefault="00447C9C">
      <w:pPr>
        <w:pStyle w:val="a0"/>
      </w:pPr>
      <w:r>
        <w:t>10.Свободное место: df -h</w:t>
      </w:r>
    </w:p>
    <w:p w14:paraId="2D235AA7" w14:textId="77777777" w:rsidR="004B1878" w:rsidRDefault="00447C9C" w:rsidP="004B1878">
      <w:pPr>
        <w:pStyle w:val="a0"/>
      </w:pPr>
      <w:r>
        <w:t xml:space="preserve">11.Размер каталога: </w:t>
      </w:r>
      <w:proofErr w:type="spellStart"/>
      <w:r>
        <w:t>du</w:t>
      </w:r>
      <w:proofErr w:type="spellEnd"/>
      <w:r>
        <w:t xml:space="preserve"> -</w:t>
      </w:r>
      <w:proofErr w:type="spellStart"/>
      <w:r>
        <w:t>sh</w:t>
      </w:r>
      <w:bookmarkStart w:id="13" w:name="удалить-процесс-kill--9"/>
      <w:bookmarkEnd w:id="12"/>
      <w:proofErr w:type="spellEnd"/>
    </w:p>
    <w:p w14:paraId="100D3DAE" w14:textId="4E4E4E6C" w:rsidR="00E86FB6" w:rsidRDefault="00447C9C" w:rsidP="004B1878">
      <w:pPr>
        <w:pStyle w:val="a0"/>
      </w:pPr>
      <w:r>
        <w:t xml:space="preserve">12.Удалить процесс: </w:t>
      </w:r>
      <w:proofErr w:type="spellStart"/>
      <w:r>
        <w:t>kill</w:t>
      </w:r>
      <w:proofErr w:type="spellEnd"/>
      <w:r>
        <w:t xml:space="preserve"> -9</w:t>
      </w:r>
    </w:p>
    <w:p w14:paraId="670400C5" w14:textId="77777777" w:rsidR="00E86FB6" w:rsidRDefault="00447C9C">
      <w:pPr>
        <w:pStyle w:val="1"/>
      </w:pPr>
      <w:bookmarkStart w:id="14" w:name="заключение"/>
      <w:bookmarkEnd w:id="11"/>
      <w:bookmarkEnd w:id="13"/>
      <w:r>
        <w:t>Заключение</w:t>
      </w:r>
    </w:p>
    <w:p w14:paraId="1F9E6720" w14:textId="77777777" w:rsidR="00E86FB6" w:rsidRDefault="00447C9C">
      <w:pPr>
        <w:pStyle w:val="2"/>
      </w:pPr>
      <w:bookmarkStart w:id="15" w:name="выводы"/>
      <w:r>
        <w:t>Выводы</w:t>
      </w:r>
    </w:p>
    <w:p w14:paraId="1AE6FD23" w14:textId="77777777" w:rsidR="00E86FB6" w:rsidRDefault="00447C9C">
      <w:pPr>
        <w:numPr>
          <w:ilvl w:val="0"/>
          <w:numId w:val="11"/>
        </w:numPr>
      </w:pPr>
      <w:r>
        <w:t>Перенаправление и конвейеры упрощают работу с командами</w:t>
      </w:r>
    </w:p>
    <w:p w14:paraId="2A89D845" w14:textId="77777777" w:rsidR="00E86FB6" w:rsidRDefault="00447C9C">
      <w:pPr>
        <w:numPr>
          <w:ilvl w:val="0"/>
          <w:numId w:val="11"/>
        </w:numPr>
      </w:pPr>
      <w:r>
        <w:t>Поиск файлов и управление процессами — ключевые навыки администрирования</w:t>
      </w:r>
      <w:bookmarkEnd w:id="14"/>
      <w:bookmarkEnd w:id="15"/>
    </w:p>
    <w:sectPr w:rsidR="00E86FB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4BD821" w14:textId="77777777" w:rsidR="00AA164A" w:rsidRDefault="00AA164A">
      <w:pPr>
        <w:spacing w:after="0"/>
      </w:pPr>
      <w:r>
        <w:separator/>
      </w:r>
    </w:p>
  </w:endnote>
  <w:endnote w:type="continuationSeparator" w:id="0">
    <w:p w14:paraId="7D92F91F" w14:textId="77777777" w:rsidR="00AA164A" w:rsidRDefault="00AA16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D5569A" w14:textId="77777777" w:rsidR="00AA164A" w:rsidRDefault="00AA164A">
      <w:r>
        <w:separator/>
      </w:r>
    </w:p>
  </w:footnote>
  <w:footnote w:type="continuationSeparator" w:id="0">
    <w:p w14:paraId="167800C0" w14:textId="77777777" w:rsidR="00AA164A" w:rsidRDefault="00AA16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FD2D97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9C2469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6FB6"/>
    <w:rsid w:val="00042DFD"/>
    <w:rsid w:val="00447C9C"/>
    <w:rsid w:val="004B1878"/>
    <w:rsid w:val="00AA164A"/>
    <w:rsid w:val="00E86FB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C10C58"/>
  <w15:docId w15:val="{41BB9313-9BD4-48D9-BD3D-D212501D2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283</Words>
  <Characters>1617</Characters>
  <Application>Microsoft Office Word</Application>
  <DocSecurity>0</DocSecurity>
  <Lines>13</Lines>
  <Paragraphs>3</Paragraphs>
  <ScaleCrop>false</ScaleCrop>
  <Company/>
  <LinksUpToDate>false</LinksUpToDate>
  <CharactersWithSpaces>1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иск файлов. Перенаправление ввода-вывода. Просмотр запущенных процессов</dc:title>
  <dc:creator>Смольняков Данил Евгеньевич</dc:creator>
  <cp:keywords/>
  <cp:lastModifiedBy>Данил Смольняков</cp:lastModifiedBy>
  <cp:revision>3</cp:revision>
  <dcterms:created xsi:type="dcterms:W3CDTF">2025-04-05T16:22:00Z</dcterms:created>
  <dcterms:modified xsi:type="dcterms:W3CDTF">2025-04-05T16:3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Архитектура компьютеров и ОС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Лабораторная работа 8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